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Electrician Internship Position in Mexico City</w:t>
      </w:r>
    </w:p>
    <w:bookmarkEnd w:id="20"/>
    <w:p>
      <w:pPr>
        <w:pStyle w:val="BodyText"/>
      </w:pPr>
      <w:r>
        <w:t xml:space="preserve">Dear Hiring Manager,</w:t>
      </w:r>
    </w:p>
    <w:p>
      <w:pPr>
        <w:pStyle w:val="BodyText"/>
      </w:pPr>
      <w:r>
        <w:t xml:space="preserve">I am writing this Internship Application Letter to express my enthusiastic interest in the Electrician Internship position at your esteemed organization in Mexico City. As a dedicated electrical engineering student at the Instituto Tecnológico de Ciudad Juárez with a focus on practical power systems, I have closely followed your company's innovative contributions to Mexico City's evolving infrastructure. The opportunity to learn under industry professionals while supporting one of the world's most dynamic urban environments represents an unparalleled step in my professional journey.</w:t>
      </w:r>
    </w:p>
    <w:p>
      <w:pPr>
        <w:pStyle w:val="BodyText"/>
      </w:pPr>
      <w:r>
        <w:t xml:space="preserve">My academic foundation includes rigorous coursework in electrical circuit analysis, industrial wiring standards (NOM-001-SEDE), and renewable energy integration – all directly applicable to Mexico City's complex electrical demands. During my studies, I completed a capstone project designing a solar-powered backup system for emergency medical facilities in the Coyoacán district. This experience required meticulous adherence to NOM standards while navigating the spatial constraints of historic Mexican architecture – skills I understand are vital for success in Mexico City's unique urban landscape where colonial-era buildings coexist with modern skyscrapers.</w:t>
      </w:r>
    </w:p>
    <w:p>
      <w:pPr>
        <w:pStyle w:val="BodyText"/>
      </w:pPr>
      <w:r>
        <w:t xml:space="preserve">What particularly excites me about this internship opportunity is your company's pioneering work on smart grid implementations across Mexico City. Having visited the recently commissioned electrical distribution center in Santa Fe, I was deeply impressed by how your team integrates traditional wiring expertise with IoT-based monitoring systems. As someone who has spent countless hours volunteering with community projects like "Luz para Todos" (Light for All) in Iztapalapa, where we retrofitted street lighting systems to reduce energy waste by 32%, I understand that an effective Electrician must balance technical precision with social responsibility – especially in densely populated areas like Mexico City where electrical safety impacts hundreds of thousands daily.</w:t>
      </w:r>
    </w:p>
    <w:p>
      <w:pPr>
        <w:pStyle w:val="BodyText"/>
      </w:pPr>
      <w:r>
        <w:t xml:space="preserve">My hands-on experience extends beyond classroom learning. Last summer, I completed a six-week practical training at Comisión Federal de Electricidad (CFE)’s Mexico City substation, where I assisted with transformer maintenance under supervision. This experience taught me critical lessons in workplace safety that are paramount to our profession: how to properly use PPE for live circuit work, interpret electrical schematics for 220V systems common in Mexican residential zones, and navigate the emergency protocols required when working near Mexico City's high-voltage transmission lines. I also gained proficiency with essential tools including multimeters (Fluke models), conduit benders, and cable testers – skills that align precisely with your internship requirements.</w:t>
      </w:r>
    </w:p>
    <w:p>
      <w:pPr>
        <w:pStyle w:val="BodyText"/>
      </w:pPr>
      <w:r>
        <w:t xml:space="preserve">What sets me apart is my deep understanding of Mexico City's specific electrical challenges. Having grown up in the vibrant neighborhood of Roma Norte, I've witnessed firsthand how rapid urbanization strains aging infrastructure. I understand that an Electrician in Mexico City must be prepared for diverse scenarios: from repairing wiring in historic buildings with original 1940s electrical systems to installing modern EV charging stations across the city's expanding metro network. My recent research on voltage fluctuation patterns in the Polanco district – which led to a presentation at our campus engineering symposium – demonstrates my proactive approach to solving Mexico City's unique power distribution challenges.</w:t>
      </w:r>
    </w:p>
    <w:p>
      <w:pPr>
        <w:pStyle w:val="BodyText"/>
      </w:pPr>
      <w:r>
        <w:t xml:space="preserve">I am particularly drawn to your company’s commitment to sustainability, as evidenced by your partnership with the Ciudad de México government on the "Energía Limpia en Comunidades" initiative. As a future Electrician, I believe in harnessing renewable solutions without compromising safety – a philosophy that resonates with my volunteer work installing solar panels for low-income community centers throughout Mexico City. This internship represents the perfect bridge between academic knowledge and practical application in our city's most critical infrastructure sector.</w:t>
      </w:r>
    </w:p>
    <w:p>
      <w:pPr>
        <w:pStyle w:val="BodyText"/>
      </w:pPr>
      <w:r>
        <w:t xml:space="preserve">My fluency in Spanish (C2 level) and ability to communicate complex technical concepts to diverse stakeholders will be valuable assets during this Internship Application. I am fully prepared to relocate immediately to Mexico City and commit to the full 6-month internship period. I have attached my resume detailing additional projects, including a community workshop on home electrical safety for elderly residents in Azcapotzalco – an initiative that prevented over 15 potential fire hazards last year.</w:t>
      </w:r>
    </w:p>
    <w:p>
      <w:pPr>
        <w:pStyle w:val="BodyText"/>
      </w:pPr>
      <w:r>
        <w:t xml:space="preserve">I am eager to contribute my technical skills, cultural awareness of Mexico City's electrical environment, and passion for sustainable energy solutions to your team. I welcome the opportunity to discuss how my background aligns with your internship program during a convenient time. Thank you for considering my application as part of your next generation of Electrician professionals in Mexico City.</w:t>
      </w:r>
    </w:p>
    <w:p>
      <w:pPr>
        <w:pStyle w:val="BodyText"/>
      </w:pPr>
      <w:r>
        <w:t xml:space="preserve">Sincerely,</w:t>
      </w:r>
    </w:p>
    <w:p>
      <w:pPr>
        <w:pStyle w:val="BodyText"/>
      </w:pPr>
      <w:r>
        <w:rPr>
          <w:bCs/>
          <w:b/>
        </w:rPr>
        <w:t xml:space="preserve">María Fernández</w:t>
      </w:r>
      <w:r>
        <w:br/>
      </w:r>
      <w:r>
        <w:t xml:space="preserve">Electrical Engineering Student</w:t>
      </w:r>
      <w:r>
        <w:br/>
      </w:r>
      <w:r>
        <w:t xml:space="preserve">Instituto Tecnológico de Ciudad Juárez</w:t>
      </w:r>
      <w:r>
        <w:br/>
      </w:r>
      <w:r>
        <w:t xml:space="preserve">Mexico City, CDMX 03520</w:t>
      </w:r>
      <w:r>
        <w:br/>
      </w:r>
      <w:r>
        <w:t xml:space="preserve">+52 (55) 1234-5678 | maria.fernandez@email.com</w:t>
      </w:r>
    </w:p>
    <w:p>
      <w:pPr>
        <w:pStyle w:val="BodyText"/>
      </w:pPr>
      <w:r>
        <w:rPr>
          <w:bCs/>
          <w:b/>
        </w:rPr>
        <w:t xml:space="preserve">Enclosures:</w:t>
      </w:r>
    </w:p>
    <w:p>
      <w:pPr>
        <w:numPr>
          <w:ilvl w:val="0"/>
          <w:numId w:val="1001"/>
        </w:numPr>
        <w:pStyle w:val="Compact"/>
      </w:pPr>
      <w:r>
        <w:t xml:space="preserve">Resume detailing academic projects and technical skills</w:t>
      </w:r>
    </w:p>
    <w:p>
      <w:pPr>
        <w:numPr>
          <w:ilvl w:val="0"/>
          <w:numId w:val="1001"/>
        </w:numPr>
        <w:pStyle w:val="Compact"/>
      </w:pPr>
      <w:r>
        <w:t xml:space="preserve">Certificate of completion from CFE substation training</w:t>
      </w:r>
    </w:p>
    <w:p>
      <w:pPr>
        <w:numPr>
          <w:ilvl w:val="0"/>
          <w:numId w:val="1001"/>
        </w:numPr>
        <w:pStyle w:val="Compact"/>
      </w:pPr>
      <w:r>
        <w:t xml:space="preserve">Letter of recommendation from Prof. Carlos Mendoza (Electrical Engineering Chair)</w:t>
      </w:r>
    </w:p>
    <w:p>
      <w:pPr>
        <w:pStyle w:val="FirstParagraph"/>
      </w:pPr>
      <w:r>
        <w:t xml:space="preserve">This Internship Application Letter has been crafted with specific focus on Mexico City's electrical infrastructure needs and the critical role of Electrician professionals in our nation's urban development.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Mexico City</dc:title>
  <dc:creator/>
  <dc:language>en</dc:language>
  <cp:keywords/>
  <dcterms:created xsi:type="dcterms:W3CDTF">2026-07-23T17:17:16Z</dcterms:created>
  <dcterms:modified xsi:type="dcterms:W3CDTF">2026-07-23T17:17:16Z</dcterms:modified>
</cp:coreProperties>
</file>

<file path=docProps/custom.xml><?xml version="1.0" encoding="utf-8"?>
<Properties xmlns="http://schemas.openxmlformats.org/officeDocument/2006/custom-properties" xmlns:vt="http://schemas.openxmlformats.org/officeDocument/2006/docPropsVTypes"/>
</file>